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8154E0" w14:textId="51E9C2DB" w:rsidR="009D2D41" w:rsidRDefault="007310B4">
      <w:r>
        <w:rPr>
          <w:noProof/>
        </w:rPr>
        <w:drawing>
          <wp:inline distT="0" distB="0" distL="0" distR="0" wp14:anchorId="6C283358" wp14:editId="355525B5">
            <wp:extent cx="6200430" cy="3705726"/>
            <wp:effectExtent l="0" t="0" r="0" b="952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5377" cy="3714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53151" w14:textId="66A19729" w:rsidR="007310B4" w:rsidRDefault="007310B4"/>
    <w:p w14:paraId="6030FC93" w14:textId="525676D5" w:rsidR="007310B4" w:rsidRDefault="007310B4"/>
    <w:p w14:paraId="5A19A4A4" w14:textId="0F77E7C5" w:rsidR="007310B4" w:rsidRDefault="007310B4">
      <w:r>
        <w:rPr>
          <w:noProof/>
        </w:rPr>
        <w:drawing>
          <wp:inline distT="0" distB="0" distL="0" distR="0" wp14:anchorId="06031F8D" wp14:editId="3F7654A4">
            <wp:extent cx="6352674" cy="4589606"/>
            <wp:effectExtent l="0" t="0" r="0" b="190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2731" cy="4596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F7AF1" w14:textId="0BFC1385" w:rsidR="007310B4" w:rsidRDefault="007310B4"/>
    <w:p w14:paraId="314F8BB9" w14:textId="77777777" w:rsidR="007310B4" w:rsidRDefault="007310B4"/>
    <w:p w14:paraId="34120BC7" w14:textId="376CD425" w:rsidR="007310B4" w:rsidRDefault="007310B4">
      <w:r>
        <w:br w:type="page"/>
      </w:r>
      <w:r>
        <w:rPr>
          <w:noProof/>
        </w:rPr>
        <w:lastRenderedPageBreak/>
        <w:drawing>
          <wp:inline distT="0" distB="0" distL="0" distR="0" wp14:anchorId="651371F8" wp14:editId="2811E233">
            <wp:extent cx="5731510" cy="4290695"/>
            <wp:effectExtent l="0" t="0" r="254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58FFC" w14:textId="4AC9A028" w:rsidR="007310B4" w:rsidRDefault="007310B4">
      <w:r>
        <w:rPr>
          <w:noProof/>
        </w:rPr>
        <w:drawing>
          <wp:inline distT="0" distB="0" distL="0" distR="0" wp14:anchorId="0B96931C" wp14:editId="32051598">
            <wp:extent cx="5731510" cy="3744595"/>
            <wp:effectExtent l="0" t="0" r="2540" b="825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4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76427" w14:textId="70C1514E" w:rsidR="007310B4" w:rsidRDefault="007310B4"/>
    <w:p w14:paraId="4359100D" w14:textId="77777777" w:rsidR="007310B4" w:rsidRDefault="007310B4"/>
    <w:p w14:paraId="6DFB5DF2" w14:textId="0124FFED" w:rsidR="007310B4" w:rsidRDefault="007310B4"/>
    <w:p w14:paraId="037ADB7A" w14:textId="77777777" w:rsidR="007310B4" w:rsidRDefault="007310B4"/>
    <w:p w14:paraId="1EFFAF03" w14:textId="294BB790" w:rsidR="007310B4" w:rsidRDefault="007310B4">
      <w:r>
        <w:rPr>
          <w:noProof/>
        </w:rPr>
        <w:lastRenderedPageBreak/>
        <w:drawing>
          <wp:inline distT="0" distB="0" distL="0" distR="0" wp14:anchorId="113D206B" wp14:editId="1CB90EC3">
            <wp:extent cx="6459087" cy="5342021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5062" cy="5346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DD43F" w14:textId="20596055" w:rsidR="007310B4" w:rsidRDefault="007310B4"/>
    <w:p w14:paraId="1FD15AFF" w14:textId="3D9CB25E" w:rsidR="007310B4" w:rsidRDefault="007310B4"/>
    <w:p w14:paraId="3F738FCC" w14:textId="1775A1FA" w:rsidR="007310B4" w:rsidRDefault="007310B4">
      <w:r>
        <w:rPr>
          <w:noProof/>
        </w:rPr>
        <w:drawing>
          <wp:inline distT="0" distB="0" distL="0" distR="0" wp14:anchorId="6AB949F7" wp14:editId="1F1F8673">
            <wp:extent cx="5731510" cy="3723640"/>
            <wp:effectExtent l="0" t="0" r="254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3B024" w14:textId="2912BD4A" w:rsidR="007310B4" w:rsidRDefault="007310B4"/>
    <w:p w14:paraId="4EF47D53" w14:textId="43DC1257" w:rsidR="007310B4" w:rsidRDefault="007310B4">
      <w:r>
        <w:rPr>
          <w:noProof/>
        </w:rPr>
        <w:drawing>
          <wp:inline distT="0" distB="0" distL="0" distR="0" wp14:anchorId="768D075D" wp14:editId="26505EF2">
            <wp:extent cx="6316842" cy="5775158"/>
            <wp:effectExtent l="0" t="0" r="8255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8279" cy="5776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87D8D" w14:textId="7CB58447" w:rsidR="008F1BAC" w:rsidRDefault="008F1BAC"/>
    <w:p w14:paraId="5AA093F3" w14:textId="4D67CEA3" w:rsidR="008F1BAC" w:rsidRDefault="008F1BAC">
      <w:r w:rsidRPr="008F1BAC">
        <w:drawing>
          <wp:inline distT="0" distB="0" distL="0" distR="0" wp14:anchorId="226F309D" wp14:editId="207F9051">
            <wp:extent cx="2345889" cy="3128211"/>
            <wp:effectExtent l="0" t="0" r="0" b="0"/>
            <wp:docPr id="8" name="Picture 3" descr="Use a rolling hitch and a half hitch &#10;">
              <a:extLst xmlns:a="http://schemas.openxmlformats.org/drawingml/2006/main">
                <a:ext uri="{FF2B5EF4-FFF2-40B4-BE49-F238E27FC236}">
                  <a16:creationId xmlns:a16="http://schemas.microsoft.com/office/drawing/2014/main" id="{5BFD2404-2A05-4D81-8D43-9EF5FF830B0E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 descr="Use a rolling hitch and a half hitch &#10;">
                      <a:extLst>
                        <a:ext uri="{FF2B5EF4-FFF2-40B4-BE49-F238E27FC236}">
                          <a16:creationId xmlns:a16="http://schemas.microsoft.com/office/drawing/2014/main" id="{5BFD2404-2A05-4D81-8D43-9EF5FF830B0E}"/>
                        </a:ext>
                      </a:extLst>
                    </pic:cNvPr>
                    <pic:cNvPicPr>
                      <a:picLocks noGrp="1"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58904" cy="3145566"/>
                    </a:xfrm>
                    <a:prstGeom prst="rect">
                      <a:avLst/>
                    </a:prstGeom>
                    <a:noFill/>
                    <a:extLs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rgbClr val="808080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inline>
        </w:drawing>
      </w:r>
    </w:p>
    <w:sectPr w:rsidR="008F1BAC" w:rsidSect="007310B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MjKxNLU0MjcxNjZQ0lEKTi0uzszPAykwrAUAMAp2mSwAAAA="/>
  </w:docVars>
  <w:rsids>
    <w:rsidRoot w:val="007310B4"/>
    <w:rsid w:val="001C0DDE"/>
    <w:rsid w:val="007310B4"/>
    <w:rsid w:val="008F1BAC"/>
    <w:rsid w:val="00A70012"/>
    <w:rsid w:val="00F36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7D98B"/>
  <w15:chartTrackingRefBased/>
  <w15:docId w15:val="{C34705B8-95A4-45A9-B96D-4B9896CE4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eg"/><Relationship Id="rId5" Type="http://schemas.openxmlformats.org/officeDocument/2006/relationships/image" Target="media/image2.jpg"/><Relationship Id="rId10" Type="http://schemas.openxmlformats.org/officeDocument/2006/relationships/image" Target="media/image7.png"/><Relationship Id="rId4" Type="http://schemas.openxmlformats.org/officeDocument/2006/relationships/image" Target="media/image1.jp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4</Words>
  <Characters>25</Characters>
  <Application>Microsoft Office Word</Application>
  <DocSecurity>0</DocSecurity>
  <Lines>1</Lines>
  <Paragraphs>1</Paragraphs>
  <ScaleCrop>false</ScaleCrop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pert Russell</dc:creator>
  <cp:keywords/>
  <dc:description/>
  <cp:lastModifiedBy>Rupert Russell</cp:lastModifiedBy>
  <cp:revision>2</cp:revision>
  <dcterms:created xsi:type="dcterms:W3CDTF">2021-11-15T04:01:00Z</dcterms:created>
  <dcterms:modified xsi:type="dcterms:W3CDTF">2021-11-15T04:06:00Z</dcterms:modified>
</cp:coreProperties>
</file>